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ação-do-módulo-pagina1.py"/>
      <w:r>
        <w:t xml:space="preserve">Documentação do Módulo</w:t>
      </w:r>
      <w:r>
        <w:t xml:space="preserve"> </w:t>
      </w:r>
      <w:r>
        <w:rPr>
          <w:rStyle w:val="VerbatimChar"/>
        </w:rPr>
        <w:t xml:space="preserve">pagina1.py</w:t>
      </w:r>
      <w:bookmarkEnd w:id="20"/>
    </w:p>
    <w:p>
      <w:pPr>
        <w:pStyle w:val="Heading2"/>
      </w:pPr>
      <w:bookmarkStart w:id="21" w:name="introdução"/>
      <w:r>
        <w:t xml:space="preserve">1. Introdução</w:t>
      </w:r>
      <w:bookmarkEnd w:id="21"/>
    </w:p>
    <w:p>
      <w:pPr>
        <w:pStyle w:val="FirstParagraph"/>
      </w:pPr>
      <w:r>
        <w:t xml:space="preserve">O módulo</w:t>
      </w:r>
      <w:r>
        <w:t xml:space="preserve"> </w:t>
      </w:r>
      <w:r>
        <w:rPr>
          <w:rStyle w:val="VerbatimChar"/>
        </w:rPr>
        <w:t xml:space="preserve">pagina1.py</w:t>
      </w:r>
      <w:r>
        <w:t xml:space="preserve"> </w:t>
      </w:r>
      <w:r>
        <w:t xml:space="preserve">é um dos principais componentes do Sistema de Gestão Integrada (SGI), desenvolvido em Python com a biblioteca Streamlit. Ele é responsável por apresentar um painel de Business Intelligence (BI) focado no</w:t>
      </w:r>
      <w:r>
        <w:t xml:space="preserve"> </w:t>
      </w:r>
      <w:r>
        <w:rPr>
          <w:b/>
        </w:rPr>
        <w:t xml:space="preserve">Monitoramento de Escala x Turnos</w:t>
      </w:r>
      <w:r>
        <w:t xml:space="preserve">, oferecendo uma visão comparativa entre a escala planejada (SGD), os turnos abertos no NewMars e os turnos contratados. A página permite a filtragem de dados por período, regional, unidade, coordenação e tipo de equipe, além de fornecer um controle detalhado da abertura de turnos por equipe.</w:t>
      </w:r>
    </w:p>
    <w:p>
      <w:pPr>
        <w:pStyle w:val="Heading2"/>
      </w:pPr>
      <w:bookmarkStart w:id="22" w:name="dependências"/>
      <w:r>
        <w:t xml:space="preserve">2. Dependências</w:t>
      </w:r>
      <w:bookmarkEnd w:id="22"/>
    </w:p>
    <w:p>
      <w:pPr>
        <w:pStyle w:val="FirstParagraph"/>
      </w:pPr>
      <w:r>
        <w:t xml:space="preserve">Este módulo importa as seguintes bibliotecas e módulos interno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reamlit as st</w:t>
      </w:r>
      <w:r>
        <w:t xml:space="preserve">: Para a construção da interface de usuário interativ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ndas as pd</w:t>
      </w:r>
      <w:r>
        <w:t xml:space="preserve">: Para manipulação e análise de dados tabular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ly.express as px</w:t>
      </w:r>
      <w:r>
        <w:t xml:space="preserve">: Para a criação de gráficos interativ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e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delta</w:t>
      </w:r>
      <w:r>
        <w:t xml:space="preserve"> </w:t>
      </w:r>
      <w:r>
        <w:t xml:space="preserve">(do módul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): Para manipulação de datas e períod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ubprocess</w:t>
      </w:r>
      <w:r>
        <w:t xml:space="preserve">: Para executar comandos externos (não utilizado diretamente no código fornecido, mas pode ser para scripts de atualização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s</w:t>
      </w:r>
      <w:r>
        <w:t xml:space="preserve">: Para interações com o sistema operacional, como verificar a existência de arquiv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reamlit_echarts</w:t>
      </w:r>
      <w:r>
        <w:t xml:space="preserve">: Para a renderização de gráficos ECharts (não utilizado diretamente no código fornecido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mpy as np</w:t>
      </w:r>
      <w:r>
        <w:t xml:space="preserve">: Para operações numéricas, especialmente na classificação de dad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o.BytesIO</w:t>
      </w:r>
      <w:r>
        <w:t xml:space="preserve">: Para manipulação de dados em memória, usado na exportação para Excel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ys</w:t>
      </w:r>
      <w:r>
        <w:t xml:space="preserve">: Para funcionalidades do sistema (não utilizado diretamente no código fornecido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anco_escala_turnos.exportar_dados_para_csv</w:t>
      </w:r>
      <w:r>
        <w:t xml:space="preserve">: Módulo interno para atualização dos dados base.</w:t>
      </w:r>
    </w:p>
    <w:p>
      <w:pPr>
        <w:pStyle w:val="Heading2"/>
      </w:pPr>
      <w:bookmarkStart w:id="23" w:name="funções-principais"/>
      <w:r>
        <w:t xml:space="preserve">3. Funções Principais</w:t>
      </w:r>
      <w:bookmarkEnd w:id="23"/>
    </w:p>
    <w:p>
      <w:pPr>
        <w:pStyle w:val="Heading3"/>
      </w:pPr>
      <w:bookmarkStart w:id="24" w:name="atualizar_dados"/>
      <w:r>
        <w:t xml:space="preserve">3.1.</w:t>
      </w:r>
      <w:r>
        <w:t xml:space="preserve"> </w:t>
      </w:r>
      <w:r>
        <w:rPr>
          <w:rStyle w:val="VerbatimChar"/>
        </w:rPr>
        <w:t xml:space="preserve">atualizar_dados()</w:t>
      </w:r>
      <w:bookmarkEnd w:id="24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Esta função é responsável por acionar a atualização dos dados da aplicação. Ela limpa o cache de dados do Streamlit e executa a função</w:t>
      </w:r>
      <w:r>
        <w:t xml:space="preserve"> </w:t>
      </w:r>
      <w:r>
        <w:rPr>
          <w:rStyle w:val="VerbatimChar"/>
        </w:rPr>
        <w:t xml:space="preserve">exportar_dados_para_csv</w:t>
      </w:r>
      <w:r>
        <w:t xml:space="preserve"> </w:t>
      </w:r>
      <w:r>
        <w:t xml:space="preserve">do módulo</w:t>
      </w:r>
      <w:r>
        <w:t xml:space="preserve"> </w:t>
      </w:r>
      <w:r>
        <w:rPr>
          <w:rStyle w:val="VerbatimChar"/>
        </w:rPr>
        <w:t xml:space="preserve">banco_escala_turnos.py</w:t>
      </w:r>
      <w:r>
        <w:t xml:space="preserve">, que se encarrega de extrair os dados mais recentes do banco de dados e salvá-los em arquivos CSV. Isso garante que o painel sempre exiba informações atualizadas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tupla</w:t>
      </w:r>
      <w:r>
        <w:t xml:space="preserve"> </w:t>
      </w:r>
      <w:r>
        <w:rPr>
          <w:rStyle w:val="VerbatimChar"/>
        </w:rPr>
        <w:t xml:space="preserve">(bool, str)</w:t>
      </w:r>
      <w:r>
        <w:t xml:space="preserve"> </w:t>
      </w:r>
      <w:r>
        <w:t xml:space="preserve">indicando se a atualização foi bem-sucedida e uma mensagem correspondente.</w:t>
      </w:r>
    </w:p>
    <w:p>
      <w:pPr>
        <w:pStyle w:val="Heading3"/>
      </w:pPr>
      <w:bookmarkStart w:id="25" w:name="carregar_dados"/>
      <w:r>
        <w:t xml:space="preserve">3.2.</w:t>
      </w:r>
      <w:r>
        <w:t xml:space="preserve"> </w:t>
      </w:r>
      <w:r>
        <w:rPr>
          <w:rStyle w:val="VerbatimChar"/>
        </w:rPr>
        <w:t xml:space="preserve">carregar_dados()</w:t>
      </w:r>
      <w:bookmarkEnd w:id="25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arrega, limpa e prepara os dados a partir dos arquivos CSV (</w:t>
      </w:r>
      <w:r>
        <w:rPr>
          <w:rStyle w:val="VerbatimChar"/>
        </w:rPr>
        <w:t xml:space="preserve">escala_nov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urnos_newmar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tos.csv</w:t>
      </w:r>
      <w:r>
        <w:t xml:space="preserve">) localizados no diretório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. Esta função é decorada com</w:t>
      </w:r>
      <w:r>
        <w:t xml:space="preserve"> </w:t>
      </w:r>
      <w:r>
        <w:rPr>
          <w:rStyle w:val="VerbatimChar"/>
        </w:rPr>
        <w:t xml:space="preserve">@st.cache_data</w:t>
      </w:r>
      <w:r>
        <w:t xml:space="preserve">, o que significa que seus resultados são armazenados em cache para evitar recarregamentos desnecessários e otimizar a performance da aplicação. Ela padroniza formatos de data, prefixos e realiza merges para enriquecer os DataFrames com informações de unidade e tipo de equipe baseadas no</w:t>
      </w:r>
      <w:r>
        <w:t xml:space="preserve"> </w:t>
      </w:r>
      <w:r>
        <w:rPr>
          <w:rStyle w:val="VerbatimChar"/>
        </w:rPr>
        <w:t xml:space="preserve">Contratos.csv</w:t>
      </w:r>
      <w:r>
        <w:t xml:space="preserve">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tupla</w:t>
      </w:r>
      <w:r>
        <w:t xml:space="preserve"> </w:t>
      </w:r>
      <w:r>
        <w:rPr>
          <w:rStyle w:val="VerbatimChar"/>
        </w:rPr>
        <w:t xml:space="preserve">(df_escala, df_turnos, df_contrato)</w:t>
      </w:r>
      <w:r>
        <w:t xml:space="preserve"> </w:t>
      </w:r>
      <w:r>
        <w:t xml:space="preserve">contendo os DataFrames processados. Retorna</w:t>
      </w:r>
      <w:r>
        <w:t xml:space="preserve"> </w:t>
      </w:r>
      <w:r>
        <w:rPr>
          <w:rStyle w:val="VerbatimChar"/>
        </w:rPr>
        <w:t xml:space="preserve">(None, None, None)</w:t>
      </w:r>
      <w:r>
        <w:t xml:space="preserve"> </w:t>
      </w:r>
      <w:r>
        <w:t xml:space="preserve">em caso de erro crítico no carregamento.</w:t>
      </w:r>
    </w:p>
    <w:p>
      <w:pPr>
        <w:pStyle w:val="Heading3"/>
      </w:pPr>
      <w:bookmarkStart w:id="26" w:name="classificar_regionaldf"/>
      <w:r>
        <w:t xml:space="preserve">3.3.</w:t>
      </w:r>
      <w:r>
        <w:t xml:space="preserve"> </w:t>
      </w:r>
      <w:r>
        <w:rPr>
          <w:rStyle w:val="VerbatimChar"/>
        </w:rPr>
        <w:t xml:space="preserve">classificar_regional(df)</w:t>
      </w:r>
      <w:bookmarkEnd w:id="26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lassifica os prefixos ou unidades em regionais específicas com base em um conjunto de condições predefinidas. Esta função adiciona uma nova coluna</w:t>
      </w:r>
      <w:r>
        <w:t xml:space="preserve"> </w:t>
      </w:r>
      <w:r>
        <w:rPr>
          <w:rStyle w:val="VerbatimChar"/>
        </w:rPr>
        <w:t xml:space="preserve">REGIONAIS</w:t>
      </w:r>
      <w:r>
        <w:t xml:space="preserve"> </w:t>
      </w:r>
      <w:r>
        <w:t xml:space="preserve">ao DataFrame, facilitando a análise e filtragem por agrupamentos geográficos ou operacionais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f</w:t>
      </w:r>
      <w:r>
        <w:t xml:space="preserve">: O DataFrame a ser classificado (e.g.,</w:t>
      </w:r>
      <w:r>
        <w:t xml:space="preserve"> </w:t>
      </w:r>
      <w:r>
        <w:rPr>
          <w:rStyle w:val="VerbatimChar"/>
        </w:rPr>
        <w:t xml:space="preserve">df_escala</w:t>
      </w:r>
      <w:r>
        <w:t xml:space="preserve">,</w:t>
      </w:r>
      <w:r>
        <w:t xml:space="preserve"> </w:t>
      </w:r>
      <w:r>
        <w:rPr>
          <w:rStyle w:val="VerbatimChar"/>
        </w:rPr>
        <w:t xml:space="preserve">df_turnos</w:t>
      </w:r>
      <w:r>
        <w:t xml:space="preserve">,</w:t>
      </w:r>
      <w:r>
        <w:t xml:space="preserve"> </w:t>
      </w:r>
      <w:r>
        <w:rPr>
          <w:rStyle w:val="VerbatimChar"/>
        </w:rPr>
        <w:t xml:space="preserve">df_contrato</w:t>
      </w:r>
      <w:r>
        <w:t xml:space="preserve">)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O DataFrame com a nova coluna</w:t>
      </w:r>
      <w:r>
        <w:t xml:space="preserve"> </w:t>
      </w:r>
      <w:r>
        <w:rPr>
          <w:rStyle w:val="VerbatimChar"/>
        </w:rPr>
        <w:t xml:space="preserve">REGIONAIS</w:t>
      </w:r>
      <w:r>
        <w:t xml:space="preserve"> </w:t>
      </w:r>
      <w:r>
        <w:t xml:space="preserve">preenchida.</w:t>
      </w:r>
    </w:p>
    <w:p>
      <w:pPr>
        <w:pStyle w:val="Heading3"/>
      </w:pPr>
      <w:bookmarkStart w:id="27" w:name="classificar_coordenacaodf"/>
      <w:r>
        <w:t xml:space="preserve">3.4.</w:t>
      </w:r>
      <w:r>
        <w:t xml:space="preserve"> </w:t>
      </w:r>
      <w:r>
        <w:rPr>
          <w:rStyle w:val="VerbatimChar"/>
        </w:rPr>
        <w:t xml:space="preserve">classificar_coordenacao(df)</w:t>
      </w:r>
      <w:bookmarkEnd w:id="27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lassifica as equipes em coordenações específicas (e.g.,</w:t>
      </w:r>
      <w:r>
        <w:t xml:space="preserve"> </w:t>
      </w:r>
      <w:r>
        <w:t xml:space="preserve">“</w:t>
      </w:r>
      <w:r>
        <w:t xml:space="preserve">ST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D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UTEN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STRU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&amp;M</w:t>
      </w:r>
      <w:r>
        <w:t xml:space="preserve">”</w:t>
      </w:r>
      <w:r>
        <w:t xml:space="preserve">) com base na regional e no tipo de prefixo (</w:t>
      </w:r>
      <w:r>
        <w:rPr>
          <w:rStyle w:val="VerbatimChar"/>
        </w:rPr>
        <w:t xml:space="preserve">descricao_tipo_prefixo</w:t>
      </w:r>
      <w:r>
        <w:t xml:space="preserve">). Esta função adiciona uma nova coluna</w:t>
      </w:r>
      <w:r>
        <w:t xml:space="preserve"> </w:t>
      </w:r>
      <w:r>
        <w:rPr>
          <w:rStyle w:val="VerbatimChar"/>
        </w:rPr>
        <w:t xml:space="preserve">COORDENACAO</w:t>
      </w:r>
      <w:r>
        <w:t xml:space="preserve"> </w:t>
      </w:r>
      <w:r>
        <w:t xml:space="preserve">ao DataFrame, permitindo uma análise mais granular por área de atuação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f</w:t>
      </w:r>
      <w:r>
        <w:t xml:space="preserve">: O DataFrame a ser classificado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O DataFrame com a nova coluna</w:t>
      </w:r>
      <w:r>
        <w:t xml:space="preserve"> </w:t>
      </w:r>
      <w:r>
        <w:rPr>
          <w:rStyle w:val="VerbatimChar"/>
        </w:rPr>
        <w:t xml:space="preserve">COORDENACAO</w:t>
      </w:r>
      <w:r>
        <w:t xml:space="preserve"> </w:t>
      </w:r>
      <w:r>
        <w:t xml:space="preserve">preenchida.</w:t>
      </w:r>
    </w:p>
    <w:p>
      <w:pPr>
        <w:pStyle w:val="Heading3"/>
      </w:pPr>
      <w:bookmarkStart w:id="28" w:name="app"/>
      <w:r>
        <w:t xml:space="preserve">3.5.</w:t>
      </w:r>
      <w:r>
        <w:t xml:space="preserve"> </w:t>
      </w:r>
      <w:r>
        <w:rPr>
          <w:rStyle w:val="VerbatimChar"/>
        </w:rPr>
        <w:t xml:space="preserve">app()</w:t>
      </w:r>
      <w:bookmarkEnd w:id="28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Esta é a função principal que constrói a interface de usuário da página no Streamlit e orquestra todas as operações de carregamento, processamento, filtragem e exibição de dados. Ela é o ponto de entrada lógico para a renderização da página.</w:t>
      </w:r>
    </w:p>
    <w:p>
      <w:pPr>
        <w:pStyle w:val="BodyText"/>
      </w:pPr>
      <w:r>
        <w:rPr>
          <w:b/>
        </w:rPr>
        <w:t xml:space="preserve">Fluxo de Execução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Carregamento e Classificação de Dados:</w:t>
      </w:r>
      <w:r>
        <w:t xml:space="preserve"> </w:t>
      </w:r>
      <w:r>
        <w:t xml:space="preserve">Chama</w:t>
      </w:r>
      <w:r>
        <w:t xml:space="preserve"> </w:t>
      </w:r>
      <w:r>
        <w:rPr>
          <w:rStyle w:val="VerbatimChar"/>
        </w:rPr>
        <w:t xml:space="preserve">carregar_dados()</w:t>
      </w:r>
      <w:r>
        <w:t xml:space="preserve"> </w:t>
      </w:r>
      <w:r>
        <w:t xml:space="preserve">e, em seguida, aplica as funções</w:t>
      </w:r>
      <w:r>
        <w:t xml:space="preserve"> </w:t>
      </w:r>
      <w:r>
        <w:rPr>
          <w:rStyle w:val="VerbatimChar"/>
        </w:rPr>
        <w:t xml:space="preserve">classificar_regional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lassificar_coordenacao()</w:t>
      </w:r>
      <w:r>
        <w:t xml:space="preserve"> </w:t>
      </w:r>
      <w:r>
        <w:t xml:space="preserve">aos DataFrames de escala, turnos e contrato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Barra Lateral (Sidebar):</w:t>
      </w:r>
      <w:r>
        <w:t xml:space="preserve"> </w:t>
      </w:r>
      <w:r>
        <w:t xml:space="preserve">* Exibe o logotipo da empresa.</w:t>
      </w:r>
      <w:r>
        <w:t xml:space="preserve"> </w:t>
      </w:r>
      <w:r>
        <w:t xml:space="preserve">* Botão</w:t>
      </w:r>
      <w:r>
        <w:t xml:space="preserve"> </w:t>
      </w:r>
      <w:r>
        <w:t xml:space="preserve">“</w:t>
      </w:r>
      <w:r>
        <w:t xml:space="preserve">Atualizar Dados</w:t>
      </w:r>
      <w:r>
        <w:t xml:space="preserve">”</w:t>
      </w:r>
      <w:r>
        <w:t xml:space="preserve">: Permite ao usuário forçar a atualização dos dados, chamando</w:t>
      </w:r>
      <w:r>
        <w:t xml:space="preserve"> </w:t>
      </w:r>
      <w:r>
        <w:rPr>
          <w:rStyle w:val="VerbatimChar"/>
        </w:rPr>
        <w:t xml:space="preserve">atualizar_dados()</w:t>
      </w:r>
      <w:r>
        <w:t xml:space="preserve">.</w:t>
      </w:r>
      <w:r>
        <w:t xml:space="preserve"> </w:t>
      </w:r>
      <w:r>
        <w:t xml:space="preserve">* Informação da Última Atualização: Lê e exibe a data e hora da última atualização dos dados, armazenada em</w:t>
      </w:r>
      <w:r>
        <w:t xml:space="preserve"> </w:t>
      </w:r>
      <w:r>
        <w:rPr>
          <w:rStyle w:val="VerbatimChar"/>
        </w:rPr>
        <w:t xml:space="preserve">ultima_atualizacao.txt</w:t>
      </w:r>
      <w:r>
        <w:t xml:space="preserve">.</w:t>
      </w:r>
      <w:r>
        <w:t xml:space="preserve"> </w:t>
      </w:r>
      <w:r>
        <w:t xml:space="preserve">* Filtros Interativos: Permite ao usuário filtrar os dados por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eríodo:</w:t>
      </w:r>
      <w:r>
        <w:t xml:space="preserve"> </w:t>
      </w:r>
      <w:r>
        <w:t xml:space="preserve">Seleção de um intervalo de dat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Regional:</w:t>
      </w:r>
      <w:r>
        <w:t xml:space="preserve"> </w:t>
      </w:r>
      <w:r>
        <w:t xml:space="preserve">Seleção de uma ou mais regionais predefinid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Unidade:</w:t>
      </w:r>
      <w:r>
        <w:t xml:space="preserve"> </w:t>
      </w:r>
      <w:r>
        <w:t xml:space="preserve">Seleção de uma ou mais unidades dentro das regionais selecionad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Coordenação:</w:t>
      </w:r>
      <w:r>
        <w:t xml:space="preserve"> </w:t>
      </w:r>
      <w:r>
        <w:t xml:space="preserve">Seleção de uma ou mais coordenaçõ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ipo de Equipe:</w:t>
      </w:r>
      <w:r>
        <w:t xml:space="preserve"> </w:t>
      </w:r>
      <w:r>
        <w:t xml:space="preserve">Seleção de um ou mais tipos de prefix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Dias na Escala (Contrato):</w:t>
      </w:r>
      <w:r>
        <w:t xml:space="preserve"> </w:t>
      </w:r>
      <w:r>
        <w:t xml:space="preserve">Filtro opcional baseado na coluna</w:t>
      </w:r>
      <w:r>
        <w:t xml:space="preserve"> </w:t>
      </w:r>
      <w:r>
        <w:t xml:space="preserve">‘</w:t>
      </w:r>
      <w:r>
        <w:t xml:space="preserve">ESCALA</w:t>
      </w:r>
      <w:r>
        <w:t xml:space="preserve">’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df_contrato</w:t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Lógica de Filtragem Centralizada:</w:t>
      </w:r>
      <w:r>
        <w:t xml:space="preserve"> </w:t>
      </w:r>
      <w:r>
        <w:t xml:space="preserve">Aplica todos os filtros selecionados pelo usuário aos DataFrames de escala, turnos e contrato, garantindo que os gráficos e métricas exibam apenas os dados relevantes.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Cálculo de Dias no Filtro:</w:t>
      </w:r>
      <w:r>
        <w:t xml:space="preserve"> </w:t>
      </w:r>
      <w:r>
        <w:t xml:space="preserve">Determina o número total de dias e o número de domingos dentro do período selecionado, informações usadas nos cálculos de turnos contratados.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Exibição de Conteúdo (Abas):</w:t>
      </w:r>
      <w:r>
        <w:t xml:space="preserve"> </w:t>
      </w:r>
      <w:r>
        <w:t xml:space="preserve">A página é organizada em abas para diferentes visualizaçõe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ba 1: Análise Geral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étricas de Resumo:</w:t>
      </w:r>
      <w:r>
        <w:t xml:space="preserve"> </w:t>
      </w:r>
      <w:r>
        <w:t xml:space="preserve">Exibe cards com o total de equipes na escala, turnos abertos e turnos contratados para o período e filtros selecionado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1: Comparativo Geral:</w:t>
      </w:r>
      <w:r>
        <w:t xml:space="preserve"> </w:t>
      </w:r>
      <w:r>
        <w:t xml:space="preserve">Um gráfico de barras que compara o total de equipes na escala SGD, turnos abertos no NewMars e turnos contratados para o período geral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2: Comparativo por Coordenação:</w:t>
      </w:r>
      <w:r>
        <w:t xml:space="preserve"> </w:t>
      </w:r>
      <w:r>
        <w:t xml:space="preserve">Similar ao gráfico geral, mas segmentado por coordenação, mostrando a distribuição e comparação entre os diferentes tipos de equip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ba 2: Análise Geográfica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1: Comparativo por Regional:</w:t>
      </w:r>
      <w:r>
        <w:t xml:space="preserve"> </w:t>
      </w:r>
      <w:r>
        <w:t xml:space="preserve">Compara os dados de escala, turnos abertos e contratados por regional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2: Comparativo por Unidade:</w:t>
      </w:r>
      <w:r>
        <w:t xml:space="preserve"> </w:t>
      </w:r>
      <w:r>
        <w:t xml:space="preserve">Detalha a comparação por unidade, permitindo uma visão mais específica dentro de cada regional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3: Comparativo por Cidade:</w:t>
      </w:r>
      <w:r>
        <w:t xml:space="preserve"> </w:t>
      </w:r>
      <w:r>
        <w:t xml:space="preserve">Se os dados de cidade estiverem disponíveis, exibe a comparação por cidad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ba 3: Controle de Abertura de Turno por Equipe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étricas Detalhadas:</w:t>
      </w:r>
      <w:r>
        <w:t xml:space="preserve"> </w:t>
      </w:r>
      <w:r>
        <w:t xml:space="preserve">Apresenta cards com o total de equipes contratadas, na escala (SGD), com turnos (NewMars) e contratos sem turn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Visualização de Status por Prefixo:</w:t>
      </w:r>
      <w:r>
        <w:t xml:space="preserve"> </w:t>
      </w:r>
      <w:r>
        <w:t xml:space="preserve">Exibe caixas coloridas para cada prefixo, indicando seu status (e.g.,</w:t>
      </w:r>
      <w:r>
        <w:t xml:space="preserve"> </w:t>
      </w:r>
      <w:r>
        <w:t xml:space="preserve">“</w:t>
      </w:r>
      <w:r>
        <w:t xml:space="preserve">Turno + Escala + Contr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cala + Contrato (s/ Turno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 Escala (fora do Contrato)</w:t>
      </w:r>
      <w:r>
        <w:t xml:space="preserve">”</w:t>
      </w:r>
      <w:r>
        <w:t xml:space="preserve">). Cada caixa possui um tooltip com informações detalhadas (Coordenação, Tipo, Escala)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Filtros de Status:</w:t>
      </w:r>
      <w:r>
        <w:t xml:space="preserve"> </w:t>
      </w:r>
      <w:r>
        <w:t xml:space="preserve">Checkboxes para filtrar os prefixos exibidos com base em seu statu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Botão de Download:</w:t>
      </w:r>
      <w:r>
        <w:t xml:space="preserve"> </w:t>
      </w:r>
      <w:r>
        <w:t xml:space="preserve">Permite baixar um arquivo Excel (</w:t>
      </w:r>
      <w:r>
        <w:rPr>
          <w:rStyle w:val="VerbatimChar"/>
        </w:rPr>
        <w:t xml:space="preserve">.xlsx</w:t>
      </w:r>
      <w:r>
        <w:t xml:space="preserve">) com o controle detalhado de turnos, incluindo prefixo, status, coordenação, tipo de equipe e flags de presença em contrato, escala e turno.</w:t>
      </w:r>
    </w:p>
    <w:p>
      <w:pPr>
        <w:pStyle w:val="Heading2"/>
      </w:pPr>
      <w:bookmarkStart w:id="29" w:name="fluxo-de-dados-e-lógica-de-negócio"/>
      <w:r>
        <w:t xml:space="preserve">4. Fluxo de Dados e Lógica de Negócio</w:t>
      </w:r>
      <w:bookmarkEnd w:id="29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arregamento:</w:t>
      </w:r>
      <w:r>
        <w:t xml:space="preserve"> </w:t>
      </w:r>
      <w:r>
        <w:t xml:space="preserve">Os dados são carregados de arquivos CSV. O</w:t>
      </w:r>
      <w:r>
        <w:t xml:space="preserve"> </w:t>
      </w:r>
      <w:r>
        <w:rPr>
          <w:rStyle w:val="VerbatimChar"/>
        </w:rPr>
        <w:t xml:space="preserve">Contratos.csv</w:t>
      </w:r>
      <w:r>
        <w:t xml:space="preserve"> </w:t>
      </w:r>
      <w:r>
        <w:t xml:space="preserve">é crucial para mapear prefixos a unidades e tipos de equipe, e para definir os dias de escala contratad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dronização e Enriquecimento:</w:t>
      </w:r>
      <w:r>
        <w:t xml:space="preserve"> </w:t>
      </w:r>
      <w:r>
        <w:t xml:space="preserve">As colunas de data são convertidas para o format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, e os prefixos são padronizados (maiúsculas, sem espaços). Os DataFrames de escala e turnos são enriquecidos com informações de unidade, regional e coordenação, que são derivadas do</w:t>
      </w:r>
      <w:r>
        <w:t xml:space="preserve"> </w:t>
      </w:r>
      <w:r>
        <w:rPr>
          <w:rStyle w:val="VerbatimChar"/>
        </w:rPr>
        <w:t xml:space="preserve">Contratos.csv</w:t>
      </w:r>
      <w:r>
        <w:t xml:space="preserve"> </w:t>
      </w:r>
      <w:r>
        <w:t xml:space="preserve">e das funções de classificaçã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iltragem:</w:t>
      </w:r>
      <w:r>
        <w:t xml:space="preserve"> </w:t>
      </w:r>
      <w:r>
        <w:t xml:space="preserve">A filtragem é aplicada em cascata: primeiro os filtros de data, regional, unidade, coordenação e tipo de equipe são aplicados aos DataFrames de escala e turnos. Se o</w:t>
      </w:r>
      <w:r>
        <w:t xml:space="preserve"> </w:t>
      </w:r>
      <w:r>
        <w:rPr>
          <w:rStyle w:val="VerbatimChar"/>
        </w:rPr>
        <w:t xml:space="preserve">Contratos.csv</w:t>
      </w:r>
      <w:r>
        <w:t xml:space="preserve"> </w:t>
      </w:r>
      <w:r>
        <w:t xml:space="preserve">estiver presente e filtrado, a lista de prefixos válidos resultante é usada para um filtro final nos DataFrames de escala e turnos, garantindo consistênci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álculos:</w:t>
      </w:r>
      <w:r>
        <w:t xml:space="preserve"> </w:t>
      </w:r>
      <w:r>
        <w:t xml:space="preserve">Cálculos como o número de equipes únicas por dia e a soma total de equipes em escala/turnos são realizados para alimentar os gráficos. O número de turnos contratados é calculado com base nos dias de escala (</w:t>
      </w:r>
      <w:r>
        <w:rPr>
          <w:rStyle w:val="VerbatimChar"/>
        </w:rPr>
        <w:t xml:space="preserve">ESCALA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Contratos.csv</w:t>
      </w:r>
      <w:r>
        <w:t xml:space="preserve">) e no período selecionado, considerando o número de dias úteis e doming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isualização:</w:t>
      </w:r>
      <w:r>
        <w:t xml:space="preserve"> </w:t>
      </w:r>
      <w:r>
        <w:t xml:space="preserve">Os dados processados são apresentados através de gráficos de barras interativos do Plotly e métricas de resumo, oferecendo uma visão clara do desempenho e conformidade da escala de turn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xportação:</w:t>
      </w:r>
      <w:r>
        <w:t xml:space="preserve"> </w:t>
      </w:r>
      <w:r>
        <w:t xml:space="preserve">A funcionalidade de download permite que os usuários exportem os dados detalhados para análise offline.</w:t>
      </w:r>
    </w:p>
    <w:p>
      <w:pPr>
        <w:pStyle w:val="Heading2"/>
      </w:pPr>
      <w:bookmarkStart w:id="30" w:name="integração-com-o-projeto-sgi"/>
      <w:r>
        <w:t xml:space="preserve">5. Integração com o Projeto SGI</w:t>
      </w:r>
      <w:bookmarkEnd w:id="30"/>
    </w:p>
    <w:p>
      <w:pPr>
        <w:pStyle w:val="FirstParagraph"/>
      </w:pPr>
      <w:r>
        <w:t xml:space="preserve">O</w:t>
      </w:r>
      <w:r>
        <w:t xml:space="preserve"> </w:t>
      </w:r>
      <w:r>
        <w:rPr>
          <w:rStyle w:val="VerbatimChar"/>
        </w:rPr>
        <w:t xml:space="preserve">pagina1.py</w:t>
      </w:r>
      <w:r>
        <w:t xml:space="preserve"> </w:t>
      </w:r>
      <w:r>
        <w:t xml:space="preserve">é um módulo de página que é importado e chamado pel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quando o usuário seleciona a opção correspondente no menu principal. Ele se integra ao sistema SGI fornecendo uma interface de BI específica para o monitoramento de escalas e turnos, utilizando dados gerenciados por outros módulos (</w:t>
      </w:r>
      <w:r>
        <w:rPr>
          <w:rStyle w:val="VerbatimChar"/>
        </w:rPr>
        <w:t xml:space="preserve">banco_escala_turnos.py</w:t>
      </w:r>
      <w:r>
        <w:t xml:space="preserve">) e aderindo ao sistema de permissões centralizado n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.</w:t>
      </w:r>
    </w:p>
    <w:p>
      <w:pPr>
        <w:pStyle w:val="Heading2"/>
      </w:pPr>
      <w:bookmarkStart w:id="31" w:name="considerações-finais"/>
      <w:r>
        <w:t xml:space="preserve">6. Considerações Finais</w:t>
      </w:r>
      <w:bookmarkEnd w:id="31"/>
    </w:p>
    <w:p>
      <w:pPr>
        <w:pStyle w:val="FirstParagraph"/>
      </w:pPr>
      <w:r>
        <w:t xml:space="preserve">Este módulo é fundamental para a gestão operacional, permitindo que os usuários visualizem e analisem a conformidade entre o planejamento de escala e a execução dos turnos. A capacidade de filtrar dados por diversas dimensões e a exportação para Excel tornam-no uma ferramenta poderosa para tomada de decisões e auditor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1:30:45Z</dcterms:created>
  <dcterms:modified xsi:type="dcterms:W3CDTF">2025-09-30T11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